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119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Sitar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iotr Siko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